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10C4" w:rsidRDefault="009F10C4" w:rsidP="009F10C4">
      <w:pPr>
        <w:rPr>
          <w:b/>
          <w:sz w:val="24"/>
          <w:szCs w:val="24"/>
        </w:rPr>
      </w:pPr>
    </w:p>
    <w:p w:rsidR="009F10C4" w:rsidRDefault="009F10C4" w:rsidP="009F10C4">
      <w:pPr>
        <w:rPr>
          <w:b/>
          <w:sz w:val="24"/>
          <w:szCs w:val="24"/>
        </w:rPr>
      </w:pPr>
    </w:p>
    <w:p w:rsidR="009F10C4" w:rsidRDefault="009F10C4" w:rsidP="009F10C4">
      <w:pPr>
        <w:rPr>
          <w:b/>
          <w:sz w:val="24"/>
          <w:szCs w:val="24"/>
        </w:rPr>
      </w:pPr>
    </w:p>
    <w:p w:rsidR="009F10C4" w:rsidRDefault="009F10C4" w:rsidP="009F10C4">
      <w:pPr>
        <w:rPr>
          <w:b/>
          <w:sz w:val="24"/>
          <w:szCs w:val="24"/>
        </w:rPr>
      </w:pPr>
    </w:p>
    <w:p w:rsidR="00535F8F" w:rsidRPr="009F10C4" w:rsidRDefault="009F10C4" w:rsidP="009F10C4">
      <w:pPr>
        <w:rPr>
          <w:b/>
          <w:sz w:val="24"/>
          <w:szCs w:val="24"/>
        </w:rPr>
      </w:pPr>
      <w:r w:rsidRPr="009F10C4">
        <w:rPr>
          <w:b/>
          <w:sz w:val="24"/>
          <w:szCs w:val="24"/>
        </w:rPr>
        <w:t xml:space="preserve">ICT 2256 Computer Organization and Microprocessor Systems, IV </w:t>
      </w:r>
      <w:proofErr w:type="spellStart"/>
      <w:proofErr w:type="gramStart"/>
      <w:r w:rsidRPr="009F10C4">
        <w:rPr>
          <w:b/>
          <w:sz w:val="24"/>
          <w:szCs w:val="24"/>
        </w:rPr>
        <w:t>sem</w:t>
      </w:r>
      <w:proofErr w:type="spellEnd"/>
      <w:proofErr w:type="gramEnd"/>
      <w:r w:rsidRPr="009F10C4">
        <w:rPr>
          <w:b/>
          <w:sz w:val="24"/>
          <w:szCs w:val="24"/>
        </w:rPr>
        <w:t xml:space="preserve"> </w:t>
      </w:r>
      <w:proofErr w:type="spellStart"/>
      <w:r w:rsidRPr="009F10C4">
        <w:rPr>
          <w:b/>
          <w:sz w:val="24"/>
          <w:szCs w:val="24"/>
        </w:rPr>
        <w:t>B.Tech</w:t>
      </w:r>
      <w:proofErr w:type="spellEnd"/>
      <w:r w:rsidRPr="009F10C4">
        <w:rPr>
          <w:b/>
          <w:sz w:val="24"/>
          <w:szCs w:val="24"/>
        </w:rPr>
        <w:t xml:space="preserve"> (IT), 16-02-2023</w:t>
      </w:r>
      <w:r w:rsidR="00535F8F" w:rsidRPr="009F10C4">
        <w:rPr>
          <w:b/>
          <w:sz w:val="24"/>
          <w:szCs w:val="24"/>
        </w:rPr>
        <w:tab/>
      </w:r>
    </w:p>
    <w:tbl>
      <w:tblPr>
        <w:tblStyle w:val="TableGrid"/>
        <w:tblW w:w="9311" w:type="dxa"/>
        <w:tblLook w:val="04A0" w:firstRow="1" w:lastRow="0" w:firstColumn="1" w:lastColumn="0" w:noHBand="0" w:noVBand="1"/>
      </w:tblPr>
      <w:tblGrid>
        <w:gridCol w:w="1038"/>
        <w:gridCol w:w="6337"/>
        <w:gridCol w:w="968"/>
        <w:gridCol w:w="968"/>
      </w:tblGrid>
      <w:tr w:rsidR="00535F8F" w:rsidTr="00535F8F">
        <w:trPr>
          <w:trHeight w:val="353"/>
        </w:trPr>
        <w:tc>
          <w:tcPr>
            <w:tcW w:w="1038" w:type="dxa"/>
          </w:tcPr>
          <w:p w:rsidR="00535F8F" w:rsidRPr="00535F8F" w:rsidRDefault="00535F8F" w:rsidP="00535F8F">
            <w:pPr>
              <w:jc w:val="center"/>
              <w:rPr>
                <w:b/>
              </w:rPr>
            </w:pPr>
            <w:r w:rsidRPr="00535F8F">
              <w:rPr>
                <w:b/>
              </w:rPr>
              <w:t>Sl. No</w:t>
            </w:r>
          </w:p>
        </w:tc>
        <w:tc>
          <w:tcPr>
            <w:tcW w:w="6337" w:type="dxa"/>
          </w:tcPr>
          <w:p w:rsidR="00535F8F" w:rsidRPr="00535F8F" w:rsidRDefault="00535F8F" w:rsidP="00535F8F">
            <w:pPr>
              <w:jc w:val="center"/>
              <w:rPr>
                <w:b/>
              </w:rPr>
            </w:pPr>
            <w:r w:rsidRPr="00535F8F">
              <w:rPr>
                <w:b/>
              </w:rPr>
              <w:t>Question</w:t>
            </w:r>
          </w:p>
        </w:tc>
        <w:tc>
          <w:tcPr>
            <w:tcW w:w="968" w:type="dxa"/>
          </w:tcPr>
          <w:p w:rsidR="00535F8F" w:rsidRPr="00535F8F" w:rsidRDefault="00535F8F" w:rsidP="00535F8F">
            <w:pPr>
              <w:jc w:val="center"/>
              <w:rPr>
                <w:b/>
              </w:rPr>
            </w:pPr>
            <w:r w:rsidRPr="00535F8F">
              <w:rPr>
                <w:b/>
              </w:rPr>
              <w:t>Marks</w:t>
            </w:r>
          </w:p>
        </w:tc>
        <w:tc>
          <w:tcPr>
            <w:tcW w:w="968" w:type="dxa"/>
          </w:tcPr>
          <w:p w:rsidR="00535F8F" w:rsidRPr="00535F8F" w:rsidRDefault="00535F8F" w:rsidP="00535F8F">
            <w:pPr>
              <w:jc w:val="center"/>
              <w:rPr>
                <w:b/>
              </w:rPr>
            </w:pPr>
            <w:r w:rsidRPr="00535F8F">
              <w:rPr>
                <w:b/>
              </w:rPr>
              <w:t>CLO</w:t>
            </w:r>
          </w:p>
        </w:tc>
      </w:tr>
      <w:tr w:rsidR="00535F8F" w:rsidTr="00535F8F">
        <w:trPr>
          <w:trHeight w:val="333"/>
        </w:trPr>
        <w:tc>
          <w:tcPr>
            <w:tcW w:w="1038" w:type="dxa"/>
          </w:tcPr>
          <w:p w:rsidR="00535F8F" w:rsidRDefault="00535F8F">
            <w:r>
              <w:t>1</w:t>
            </w:r>
          </w:p>
        </w:tc>
        <w:tc>
          <w:tcPr>
            <w:tcW w:w="6337" w:type="dxa"/>
          </w:tcPr>
          <w:p w:rsidR="00535F8F" w:rsidRDefault="00535F8F"/>
          <w:p w:rsidR="00CC3F69" w:rsidRDefault="00CC3F69">
            <w:r>
              <w:t>Assume Data segment content as given below and DS register is initialized to the base address of data segment:</w:t>
            </w:r>
          </w:p>
          <w:p w:rsidR="00CC3F69" w:rsidRDefault="00CC3F69"/>
          <w:p w:rsidR="004C34ED" w:rsidRDefault="00B56F6F">
            <w:r>
              <w:t>A DW</w:t>
            </w:r>
            <w:r w:rsidR="0039430A">
              <w:t xml:space="preserve"> </w:t>
            </w:r>
            <w:r>
              <w:t>0AB</w:t>
            </w:r>
            <w:r w:rsidR="0039430A">
              <w:t>05H, 0</w:t>
            </w:r>
            <w:r>
              <w:t>00</w:t>
            </w:r>
            <w:r w:rsidR="0039430A">
              <w:t>1H, 0</w:t>
            </w:r>
            <w:r>
              <w:t>00</w:t>
            </w:r>
            <w:r w:rsidR="0039430A">
              <w:t>8h</w:t>
            </w:r>
            <w:r>
              <w:t>, 246</w:t>
            </w:r>
            <w:r w:rsidR="004C34ED">
              <w:t>2H</w:t>
            </w:r>
            <w:r>
              <w:t>, 0001H</w:t>
            </w:r>
          </w:p>
          <w:p w:rsidR="004C34ED" w:rsidRDefault="004C34ED"/>
          <w:p w:rsidR="004C34ED" w:rsidRDefault="00CC3F69">
            <w:r>
              <w:t>Error –free code snippet:</w:t>
            </w:r>
          </w:p>
          <w:p w:rsidR="004C34ED" w:rsidRDefault="00B56F6F" w:rsidP="004C34ED">
            <w:pPr>
              <w:ind w:left="720"/>
            </w:pPr>
            <w:r>
              <w:t>MOV CX, 00</w:t>
            </w:r>
            <w:r w:rsidR="001C353C">
              <w:t>08</w:t>
            </w:r>
            <w:r>
              <w:t>H</w:t>
            </w:r>
          </w:p>
          <w:p w:rsidR="004C34ED" w:rsidRDefault="004C34ED" w:rsidP="004C34ED">
            <w:pPr>
              <w:ind w:left="720"/>
            </w:pPr>
          </w:p>
          <w:p w:rsidR="004C34ED" w:rsidRDefault="004C34ED" w:rsidP="004C34ED">
            <w:r>
              <w:t xml:space="preserve">     UP:   MOV SI, CX</w:t>
            </w:r>
          </w:p>
          <w:p w:rsidR="004C34ED" w:rsidRDefault="004C34ED" w:rsidP="004C34ED">
            <w:pPr>
              <w:ind w:left="720"/>
            </w:pPr>
            <w:r>
              <w:t>MOV CX, [SI]</w:t>
            </w:r>
          </w:p>
          <w:p w:rsidR="004C34ED" w:rsidRDefault="004C34ED" w:rsidP="004C34ED">
            <w:pPr>
              <w:ind w:left="720"/>
            </w:pPr>
            <w:r>
              <w:t>LOOP UP</w:t>
            </w:r>
          </w:p>
          <w:p w:rsidR="00CC3F69" w:rsidRDefault="00CC3F69" w:rsidP="004C34ED">
            <w:pPr>
              <w:ind w:left="720"/>
            </w:pPr>
          </w:p>
          <w:p w:rsidR="00CC3F69" w:rsidRDefault="00CC3F69" w:rsidP="004C34ED">
            <w:pPr>
              <w:ind w:left="720"/>
            </w:pPr>
            <w:r>
              <w:t xml:space="preserve">How many times is the loop executed? Justify. </w:t>
            </w:r>
          </w:p>
          <w:p w:rsidR="00CC3F69" w:rsidRDefault="00CC3F69" w:rsidP="004C34ED">
            <w:pPr>
              <w:ind w:left="720"/>
            </w:pPr>
            <w:r>
              <w:t>Write the content of SI and [SI] after the execution of above code.</w:t>
            </w:r>
          </w:p>
          <w:p w:rsidR="004C34ED" w:rsidRDefault="004C34ED" w:rsidP="004C34ED">
            <w:pPr>
              <w:ind w:left="720"/>
            </w:pPr>
          </w:p>
        </w:tc>
        <w:tc>
          <w:tcPr>
            <w:tcW w:w="968" w:type="dxa"/>
          </w:tcPr>
          <w:p w:rsidR="00535F8F" w:rsidRDefault="00CC3F69">
            <w:r>
              <w:t>2</w:t>
            </w:r>
          </w:p>
        </w:tc>
        <w:tc>
          <w:tcPr>
            <w:tcW w:w="968" w:type="dxa"/>
          </w:tcPr>
          <w:p w:rsidR="00535F8F" w:rsidRDefault="009F10C4">
            <w:r>
              <w:t>2</w:t>
            </w:r>
          </w:p>
        </w:tc>
      </w:tr>
      <w:tr w:rsidR="00535F8F" w:rsidTr="00535F8F">
        <w:trPr>
          <w:trHeight w:val="333"/>
        </w:trPr>
        <w:tc>
          <w:tcPr>
            <w:tcW w:w="1038" w:type="dxa"/>
          </w:tcPr>
          <w:p w:rsidR="00535F8F" w:rsidRDefault="007E48F9">
            <w:r>
              <w:t>2</w:t>
            </w:r>
          </w:p>
        </w:tc>
        <w:tc>
          <w:tcPr>
            <w:tcW w:w="6337" w:type="dxa"/>
          </w:tcPr>
          <w:p w:rsidR="0053194F" w:rsidRDefault="0053194F" w:rsidP="0053194F">
            <w:pPr>
              <w:pStyle w:val="NormalWeb"/>
            </w:pPr>
            <w:r>
              <w:t xml:space="preserve">Which of the following are invalid instructions? </w:t>
            </w:r>
          </w:p>
          <w:p w:rsidR="0053194F" w:rsidRDefault="0053194F" w:rsidP="0053194F">
            <w:pPr>
              <w:pStyle w:val="NormalWeb"/>
            </w:pPr>
            <w:r>
              <w:t xml:space="preserve">i. MOV 7FFFEH [BP], 20H </w:t>
            </w:r>
          </w:p>
          <w:p w:rsidR="0053194F" w:rsidRDefault="0053194F" w:rsidP="0053194F">
            <w:pPr>
              <w:pStyle w:val="NormalWeb"/>
            </w:pPr>
            <w:r>
              <w:t xml:space="preserve">ii. MOV [SI][CX], 2345H </w:t>
            </w:r>
          </w:p>
          <w:p w:rsidR="0053194F" w:rsidRDefault="0053194F" w:rsidP="0053194F">
            <w:pPr>
              <w:pStyle w:val="NormalWeb"/>
            </w:pPr>
            <w:r>
              <w:t xml:space="preserve">iii. MOV [SI-DI], CX </w:t>
            </w:r>
          </w:p>
          <w:p w:rsidR="0053194F" w:rsidRDefault="0053194F" w:rsidP="0053194F">
            <w:pPr>
              <w:pStyle w:val="NormalWeb"/>
            </w:pPr>
            <w:r>
              <w:t xml:space="preserve">A. ONLY iii </w:t>
            </w:r>
          </w:p>
          <w:p w:rsidR="0053194F" w:rsidRDefault="0053194F" w:rsidP="0053194F">
            <w:pPr>
              <w:pStyle w:val="NormalWeb"/>
            </w:pPr>
            <w:r>
              <w:t xml:space="preserve">B. i and ii </w:t>
            </w:r>
          </w:p>
          <w:p w:rsidR="0053194F" w:rsidRDefault="0053194F" w:rsidP="0053194F">
            <w:pPr>
              <w:pStyle w:val="NormalWeb"/>
            </w:pPr>
            <w:r>
              <w:t xml:space="preserve">C. ii and iii </w:t>
            </w:r>
          </w:p>
          <w:p w:rsidR="00535F8F" w:rsidRDefault="00947A63" w:rsidP="002A795B">
            <w:pPr>
              <w:pStyle w:val="NormalWeb"/>
            </w:pPr>
            <w:r>
              <w:t>D. i, ii and iii</w:t>
            </w:r>
            <w:r w:rsidR="0053194F">
              <w:t xml:space="preserve"> </w:t>
            </w:r>
            <w:r w:rsidR="009F10C4">
              <w:t>________</w:t>
            </w:r>
          </w:p>
        </w:tc>
        <w:tc>
          <w:tcPr>
            <w:tcW w:w="968" w:type="dxa"/>
          </w:tcPr>
          <w:p w:rsidR="00535F8F" w:rsidRDefault="007E48F9">
            <w:r>
              <w:t>1</w:t>
            </w:r>
          </w:p>
        </w:tc>
        <w:tc>
          <w:tcPr>
            <w:tcW w:w="968" w:type="dxa"/>
          </w:tcPr>
          <w:p w:rsidR="00535F8F" w:rsidRDefault="009F10C4">
            <w:r>
              <w:t>1</w:t>
            </w:r>
          </w:p>
        </w:tc>
      </w:tr>
      <w:tr w:rsidR="007E48F9" w:rsidTr="00535F8F">
        <w:trPr>
          <w:trHeight w:val="333"/>
        </w:trPr>
        <w:tc>
          <w:tcPr>
            <w:tcW w:w="1038" w:type="dxa"/>
          </w:tcPr>
          <w:p w:rsidR="007E48F9" w:rsidRDefault="007E48F9">
            <w:r>
              <w:t>3</w:t>
            </w:r>
          </w:p>
        </w:tc>
        <w:tc>
          <w:tcPr>
            <w:tcW w:w="6337" w:type="dxa"/>
          </w:tcPr>
          <w:p w:rsidR="007E48F9" w:rsidRDefault="0092476E" w:rsidP="0092476E">
            <w:r>
              <w:t xml:space="preserve">Explain the addressing mode is used in </w:t>
            </w: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MOV AX, [2500H]  </w:t>
            </w:r>
          </w:p>
        </w:tc>
        <w:tc>
          <w:tcPr>
            <w:tcW w:w="968" w:type="dxa"/>
          </w:tcPr>
          <w:p w:rsidR="007E48F9" w:rsidRDefault="009F10C4">
            <w:r>
              <w:t>2</w:t>
            </w:r>
          </w:p>
        </w:tc>
        <w:tc>
          <w:tcPr>
            <w:tcW w:w="968" w:type="dxa"/>
          </w:tcPr>
          <w:p w:rsidR="007E48F9" w:rsidRDefault="009F10C4">
            <w:r>
              <w:t>2</w:t>
            </w:r>
          </w:p>
        </w:tc>
      </w:tr>
    </w:tbl>
    <w:p w:rsidR="00535F8F" w:rsidRDefault="00535F8F"/>
    <w:p w:rsidR="009F10C4" w:rsidRDefault="009F10C4"/>
    <w:p w:rsidR="009F10C4" w:rsidRDefault="009F10C4"/>
    <w:p w:rsidR="009F10C4" w:rsidRDefault="009F10C4"/>
    <w:p w:rsidR="009F10C4" w:rsidRDefault="009F10C4"/>
    <w:p w:rsidR="009F10C4" w:rsidRDefault="009F10C4"/>
    <w:p w:rsidR="002A795B" w:rsidRDefault="002A795B"/>
    <w:p w:rsidR="009F10C4" w:rsidRDefault="009F10C4"/>
    <w:p w:rsidR="009F10C4" w:rsidRPr="009F10C4" w:rsidRDefault="009F10C4" w:rsidP="009F10C4">
      <w:pPr>
        <w:rPr>
          <w:b/>
          <w:sz w:val="24"/>
          <w:szCs w:val="24"/>
        </w:rPr>
      </w:pPr>
      <w:r w:rsidRPr="009F10C4">
        <w:rPr>
          <w:b/>
          <w:sz w:val="24"/>
          <w:szCs w:val="24"/>
        </w:rPr>
        <w:t xml:space="preserve">ICT 2256 Computer Organization and Microprocessor Systems, IV </w:t>
      </w:r>
      <w:proofErr w:type="spellStart"/>
      <w:proofErr w:type="gramStart"/>
      <w:r w:rsidRPr="009F10C4">
        <w:rPr>
          <w:b/>
          <w:sz w:val="24"/>
          <w:szCs w:val="24"/>
        </w:rPr>
        <w:t>sem</w:t>
      </w:r>
      <w:proofErr w:type="spellEnd"/>
      <w:proofErr w:type="gramEnd"/>
      <w:r w:rsidRPr="009F10C4">
        <w:rPr>
          <w:b/>
          <w:sz w:val="24"/>
          <w:szCs w:val="24"/>
        </w:rPr>
        <w:t xml:space="preserve"> </w:t>
      </w:r>
      <w:proofErr w:type="spellStart"/>
      <w:r w:rsidRPr="009F10C4">
        <w:rPr>
          <w:b/>
          <w:sz w:val="24"/>
          <w:szCs w:val="24"/>
        </w:rPr>
        <w:t>B.Tech</w:t>
      </w:r>
      <w:proofErr w:type="spellEnd"/>
      <w:r w:rsidRPr="009F10C4">
        <w:rPr>
          <w:b/>
          <w:sz w:val="24"/>
          <w:szCs w:val="24"/>
        </w:rPr>
        <w:t xml:space="preserve"> (IT), 16-02-2023</w:t>
      </w:r>
      <w:r w:rsidRPr="009F10C4">
        <w:rPr>
          <w:b/>
          <w:sz w:val="24"/>
          <w:szCs w:val="24"/>
        </w:rPr>
        <w:tab/>
      </w:r>
    </w:p>
    <w:tbl>
      <w:tblPr>
        <w:tblStyle w:val="TableGrid"/>
        <w:tblW w:w="9311" w:type="dxa"/>
        <w:tblLook w:val="04A0" w:firstRow="1" w:lastRow="0" w:firstColumn="1" w:lastColumn="0" w:noHBand="0" w:noVBand="1"/>
      </w:tblPr>
      <w:tblGrid>
        <w:gridCol w:w="1038"/>
        <w:gridCol w:w="6337"/>
        <w:gridCol w:w="968"/>
        <w:gridCol w:w="968"/>
      </w:tblGrid>
      <w:tr w:rsidR="009F10C4" w:rsidTr="00343420">
        <w:trPr>
          <w:trHeight w:val="353"/>
        </w:trPr>
        <w:tc>
          <w:tcPr>
            <w:tcW w:w="1038" w:type="dxa"/>
          </w:tcPr>
          <w:p w:rsidR="009F10C4" w:rsidRPr="00535F8F" w:rsidRDefault="009F10C4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Sl. No</w:t>
            </w:r>
          </w:p>
        </w:tc>
        <w:tc>
          <w:tcPr>
            <w:tcW w:w="6337" w:type="dxa"/>
          </w:tcPr>
          <w:p w:rsidR="009F10C4" w:rsidRPr="00535F8F" w:rsidRDefault="009F10C4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Question</w:t>
            </w:r>
          </w:p>
        </w:tc>
        <w:tc>
          <w:tcPr>
            <w:tcW w:w="968" w:type="dxa"/>
          </w:tcPr>
          <w:p w:rsidR="009F10C4" w:rsidRPr="00535F8F" w:rsidRDefault="009F10C4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Marks</w:t>
            </w:r>
          </w:p>
        </w:tc>
        <w:tc>
          <w:tcPr>
            <w:tcW w:w="968" w:type="dxa"/>
          </w:tcPr>
          <w:p w:rsidR="009F10C4" w:rsidRPr="00535F8F" w:rsidRDefault="009F10C4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CLO</w:t>
            </w:r>
          </w:p>
        </w:tc>
      </w:tr>
      <w:tr w:rsidR="009F10C4" w:rsidTr="00343420">
        <w:trPr>
          <w:trHeight w:val="333"/>
        </w:trPr>
        <w:tc>
          <w:tcPr>
            <w:tcW w:w="1038" w:type="dxa"/>
          </w:tcPr>
          <w:p w:rsidR="009F10C4" w:rsidRDefault="009F10C4" w:rsidP="00343420">
            <w:r>
              <w:t>1</w:t>
            </w:r>
          </w:p>
        </w:tc>
        <w:tc>
          <w:tcPr>
            <w:tcW w:w="6337" w:type="dxa"/>
          </w:tcPr>
          <w:p w:rsidR="009F10C4" w:rsidRDefault="009F10C4" w:rsidP="00343420"/>
          <w:p w:rsidR="009F10C4" w:rsidRDefault="009F10C4" w:rsidP="00343420">
            <w:r>
              <w:t>Assume Data segment content as given below and DS register is initialized to the base address of data segment:</w:t>
            </w:r>
          </w:p>
          <w:p w:rsidR="009F10C4" w:rsidRDefault="009F10C4" w:rsidP="00343420"/>
          <w:p w:rsidR="009F10C4" w:rsidRDefault="00B56F6F" w:rsidP="00343420">
            <w:r>
              <w:t>A DW</w:t>
            </w:r>
            <w:r w:rsidR="0039430A">
              <w:t xml:space="preserve">  </w:t>
            </w:r>
            <w:r w:rsidR="009F4337" w:rsidRPr="009F4337">
              <w:t>0105H, 0200H, 0100H,0004h, 0003H, 0001H, 0003H</w:t>
            </w:r>
            <w:r w:rsidR="009F4337">
              <w:t>,0001H, 0002H</w:t>
            </w:r>
          </w:p>
          <w:p w:rsidR="009F10C4" w:rsidRDefault="009F10C4" w:rsidP="00343420"/>
          <w:p w:rsidR="009F10C4" w:rsidRDefault="009F10C4" w:rsidP="00343420">
            <w:r>
              <w:t>Error –free code snippet:</w:t>
            </w:r>
            <w:r w:rsidR="00692541">
              <w:t xml:space="preserve">       </w:t>
            </w:r>
          </w:p>
          <w:p w:rsidR="009F10C4" w:rsidRDefault="009F4337" w:rsidP="00343420">
            <w:pPr>
              <w:ind w:left="720"/>
            </w:pPr>
            <w:r w:rsidRPr="009F4337">
              <w:t>MOV CX, DS:0008</w:t>
            </w:r>
          </w:p>
          <w:p w:rsidR="00692541" w:rsidRDefault="00692541" w:rsidP="00692541">
            <w:r>
              <w:t xml:space="preserve">     UP:   MOV DI</w:t>
            </w:r>
            <w:r w:rsidR="009F10C4">
              <w:t>, CX</w:t>
            </w:r>
            <w:r>
              <w:t xml:space="preserve">    </w:t>
            </w:r>
          </w:p>
          <w:p w:rsidR="009F10C4" w:rsidRDefault="00692541" w:rsidP="00692541">
            <w:r>
              <w:t xml:space="preserve">              </w:t>
            </w:r>
            <w:r w:rsidR="009F10C4">
              <w:t>MOV CX, [</w:t>
            </w:r>
            <w:r>
              <w:t>D</w:t>
            </w:r>
            <w:r w:rsidR="009F10C4">
              <w:t>I]</w:t>
            </w:r>
            <w:r>
              <w:t xml:space="preserve">   </w:t>
            </w:r>
          </w:p>
          <w:p w:rsidR="009F10C4" w:rsidRDefault="009F10C4" w:rsidP="00343420">
            <w:pPr>
              <w:ind w:left="720"/>
            </w:pPr>
            <w:r>
              <w:t>LOOP UP</w:t>
            </w:r>
          </w:p>
          <w:p w:rsidR="009F10C4" w:rsidRDefault="009F10C4" w:rsidP="00343420">
            <w:pPr>
              <w:ind w:left="720"/>
            </w:pPr>
          </w:p>
          <w:p w:rsidR="009F10C4" w:rsidRDefault="009F10C4" w:rsidP="00343420">
            <w:pPr>
              <w:ind w:left="720"/>
            </w:pPr>
            <w:r>
              <w:t xml:space="preserve">How many times is the loop executed? Justify. </w:t>
            </w:r>
          </w:p>
          <w:p w:rsidR="009F10C4" w:rsidRDefault="009F10C4" w:rsidP="00343420">
            <w:pPr>
              <w:ind w:left="720"/>
            </w:pPr>
            <w:r>
              <w:t>Write the content of SI and [SI] after the execution of above code.</w:t>
            </w:r>
          </w:p>
          <w:p w:rsidR="009F10C4" w:rsidRDefault="009F10C4" w:rsidP="00343420">
            <w:pPr>
              <w:ind w:left="720"/>
            </w:pPr>
          </w:p>
        </w:tc>
        <w:tc>
          <w:tcPr>
            <w:tcW w:w="968" w:type="dxa"/>
          </w:tcPr>
          <w:p w:rsidR="009F10C4" w:rsidRDefault="009F10C4" w:rsidP="00343420">
            <w:r>
              <w:t>2</w:t>
            </w:r>
          </w:p>
        </w:tc>
        <w:tc>
          <w:tcPr>
            <w:tcW w:w="968" w:type="dxa"/>
          </w:tcPr>
          <w:p w:rsidR="009F10C4" w:rsidRDefault="009F10C4" w:rsidP="00343420">
            <w:r>
              <w:t>2</w:t>
            </w:r>
          </w:p>
        </w:tc>
      </w:tr>
      <w:tr w:rsidR="009F10C4" w:rsidTr="00343420">
        <w:trPr>
          <w:trHeight w:val="333"/>
        </w:trPr>
        <w:tc>
          <w:tcPr>
            <w:tcW w:w="1038" w:type="dxa"/>
          </w:tcPr>
          <w:p w:rsidR="009F10C4" w:rsidRDefault="009F10C4" w:rsidP="00343420">
            <w:r>
              <w:t>2</w:t>
            </w:r>
          </w:p>
        </w:tc>
        <w:tc>
          <w:tcPr>
            <w:tcW w:w="6337" w:type="dxa"/>
          </w:tcPr>
          <w:p w:rsidR="009F10C4" w:rsidRDefault="006B5023" w:rsidP="006B5023">
            <w:r>
              <w:t xml:space="preserve">The BIU contains FIFO register of size  ________byte </w:t>
            </w:r>
          </w:p>
        </w:tc>
        <w:tc>
          <w:tcPr>
            <w:tcW w:w="968" w:type="dxa"/>
          </w:tcPr>
          <w:p w:rsidR="009F10C4" w:rsidRDefault="009F10C4" w:rsidP="00343420">
            <w:r>
              <w:t>1</w:t>
            </w:r>
          </w:p>
        </w:tc>
        <w:tc>
          <w:tcPr>
            <w:tcW w:w="968" w:type="dxa"/>
          </w:tcPr>
          <w:p w:rsidR="009F10C4" w:rsidRDefault="009F10C4" w:rsidP="00343420">
            <w:r>
              <w:t>1</w:t>
            </w:r>
          </w:p>
        </w:tc>
      </w:tr>
      <w:tr w:rsidR="009F10C4" w:rsidTr="00343420">
        <w:trPr>
          <w:trHeight w:val="333"/>
        </w:trPr>
        <w:tc>
          <w:tcPr>
            <w:tcW w:w="1038" w:type="dxa"/>
          </w:tcPr>
          <w:p w:rsidR="009F10C4" w:rsidRDefault="009F10C4" w:rsidP="00343420">
            <w:r>
              <w:t>3</w:t>
            </w:r>
          </w:p>
        </w:tc>
        <w:tc>
          <w:tcPr>
            <w:tcW w:w="6337" w:type="dxa"/>
          </w:tcPr>
          <w:p w:rsidR="009F10C4" w:rsidRDefault="0092476E" w:rsidP="00785869">
            <w:r>
              <w:t xml:space="preserve">Explain the addressing mode is used in </w:t>
            </w: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MOV AX, 1234[BP] </w:t>
            </w:r>
          </w:p>
        </w:tc>
        <w:tc>
          <w:tcPr>
            <w:tcW w:w="968" w:type="dxa"/>
          </w:tcPr>
          <w:p w:rsidR="009F10C4" w:rsidRDefault="009F10C4" w:rsidP="00343420">
            <w:r>
              <w:t>2</w:t>
            </w:r>
          </w:p>
        </w:tc>
        <w:tc>
          <w:tcPr>
            <w:tcW w:w="968" w:type="dxa"/>
          </w:tcPr>
          <w:p w:rsidR="009F10C4" w:rsidRDefault="009F10C4" w:rsidP="00343420">
            <w:r>
              <w:t>2</w:t>
            </w:r>
          </w:p>
        </w:tc>
      </w:tr>
    </w:tbl>
    <w:p w:rsidR="009F10C4" w:rsidRDefault="009F10C4" w:rsidP="009F10C4"/>
    <w:p w:rsidR="009F10C4" w:rsidRDefault="009F10C4"/>
    <w:p w:rsidR="009F10C4" w:rsidRDefault="009F10C4"/>
    <w:p w:rsidR="009F10C4" w:rsidRDefault="009F10C4"/>
    <w:p w:rsidR="00E20422" w:rsidRDefault="00E20422"/>
    <w:p w:rsidR="00E20422" w:rsidRDefault="00E20422"/>
    <w:p w:rsidR="00E20422" w:rsidRDefault="00E20422"/>
    <w:p w:rsidR="00E20422" w:rsidRDefault="00E20422"/>
    <w:p w:rsidR="00E20422" w:rsidRDefault="00E20422"/>
    <w:p w:rsidR="00E20422" w:rsidRDefault="00E20422"/>
    <w:p w:rsidR="00E20422" w:rsidRDefault="00E20422"/>
    <w:p w:rsidR="00E20422" w:rsidRDefault="00E20422"/>
    <w:p w:rsidR="00E20422" w:rsidRDefault="00E20422"/>
    <w:p w:rsidR="00E20422" w:rsidRDefault="00E20422"/>
    <w:p w:rsidR="002A795B" w:rsidRDefault="002A795B"/>
    <w:p w:rsidR="002A795B" w:rsidRDefault="002A795B">
      <w:bookmarkStart w:id="0" w:name="_GoBack"/>
      <w:bookmarkEnd w:id="0"/>
    </w:p>
    <w:p w:rsidR="00E20422" w:rsidRPr="009F10C4" w:rsidRDefault="00E20422" w:rsidP="00E20422">
      <w:pPr>
        <w:rPr>
          <w:b/>
          <w:sz w:val="24"/>
          <w:szCs w:val="24"/>
        </w:rPr>
      </w:pPr>
      <w:r w:rsidRPr="009F10C4">
        <w:rPr>
          <w:b/>
          <w:sz w:val="24"/>
          <w:szCs w:val="24"/>
        </w:rPr>
        <w:t xml:space="preserve">ICT 2256 Computer Organization and Microprocessor Systems, IV </w:t>
      </w:r>
      <w:proofErr w:type="spellStart"/>
      <w:proofErr w:type="gramStart"/>
      <w:r w:rsidRPr="009F10C4">
        <w:rPr>
          <w:b/>
          <w:sz w:val="24"/>
          <w:szCs w:val="24"/>
        </w:rPr>
        <w:t>sem</w:t>
      </w:r>
      <w:proofErr w:type="spellEnd"/>
      <w:proofErr w:type="gramEnd"/>
      <w:r w:rsidRPr="009F10C4">
        <w:rPr>
          <w:b/>
          <w:sz w:val="24"/>
          <w:szCs w:val="24"/>
        </w:rPr>
        <w:t xml:space="preserve"> </w:t>
      </w:r>
      <w:proofErr w:type="spellStart"/>
      <w:r w:rsidRPr="009F10C4">
        <w:rPr>
          <w:b/>
          <w:sz w:val="24"/>
          <w:szCs w:val="24"/>
        </w:rPr>
        <w:t>B.Tech</w:t>
      </w:r>
      <w:proofErr w:type="spellEnd"/>
      <w:r w:rsidRPr="009F10C4">
        <w:rPr>
          <w:b/>
          <w:sz w:val="24"/>
          <w:szCs w:val="24"/>
        </w:rPr>
        <w:t xml:space="preserve"> (IT), 16-02-2023</w:t>
      </w:r>
      <w:r w:rsidRPr="009F10C4">
        <w:rPr>
          <w:b/>
          <w:sz w:val="24"/>
          <w:szCs w:val="24"/>
        </w:rPr>
        <w:tab/>
      </w:r>
    </w:p>
    <w:tbl>
      <w:tblPr>
        <w:tblStyle w:val="TableGrid"/>
        <w:tblW w:w="9311" w:type="dxa"/>
        <w:tblLook w:val="04A0" w:firstRow="1" w:lastRow="0" w:firstColumn="1" w:lastColumn="0" w:noHBand="0" w:noVBand="1"/>
      </w:tblPr>
      <w:tblGrid>
        <w:gridCol w:w="1038"/>
        <w:gridCol w:w="6337"/>
        <w:gridCol w:w="968"/>
        <w:gridCol w:w="968"/>
      </w:tblGrid>
      <w:tr w:rsidR="00E20422" w:rsidTr="00343420">
        <w:trPr>
          <w:trHeight w:val="353"/>
        </w:trPr>
        <w:tc>
          <w:tcPr>
            <w:tcW w:w="1038" w:type="dxa"/>
          </w:tcPr>
          <w:p w:rsidR="00E20422" w:rsidRPr="00535F8F" w:rsidRDefault="00E20422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Sl. No</w:t>
            </w:r>
          </w:p>
        </w:tc>
        <w:tc>
          <w:tcPr>
            <w:tcW w:w="6337" w:type="dxa"/>
          </w:tcPr>
          <w:p w:rsidR="00E20422" w:rsidRPr="00535F8F" w:rsidRDefault="00E20422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Question</w:t>
            </w:r>
          </w:p>
        </w:tc>
        <w:tc>
          <w:tcPr>
            <w:tcW w:w="968" w:type="dxa"/>
          </w:tcPr>
          <w:p w:rsidR="00E20422" w:rsidRPr="00535F8F" w:rsidRDefault="00E20422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Marks</w:t>
            </w:r>
          </w:p>
        </w:tc>
        <w:tc>
          <w:tcPr>
            <w:tcW w:w="968" w:type="dxa"/>
          </w:tcPr>
          <w:p w:rsidR="00E20422" w:rsidRPr="00535F8F" w:rsidRDefault="00E20422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CLO</w:t>
            </w:r>
          </w:p>
        </w:tc>
      </w:tr>
      <w:tr w:rsidR="00E20422" w:rsidTr="00343420">
        <w:trPr>
          <w:trHeight w:val="333"/>
        </w:trPr>
        <w:tc>
          <w:tcPr>
            <w:tcW w:w="1038" w:type="dxa"/>
          </w:tcPr>
          <w:p w:rsidR="00E20422" w:rsidRDefault="00E20422" w:rsidP="00343420">
            <w:r>
              <w:t>1</w:t>
            </w:r>
          </w:p>
        </w:tc>
        <w:tc>
          <w:tcPr>
            <w:tcW w:w="6337" w:type="dxa"/>
          </w:tcPr>
          <w:p w:rsidR="00E20422" w:rsidRDefault="00E20422" w:rsidP="00343420"/>
          <w:p w:rsidR="00E20422" w:rsidRDefault="00E20422" w:rsidP="00343420">
            <w:r>
              <w:t>Assume Data segment content as given below and DS register is initialized to the base address of data segment:</w:t>
            </w:r>
          </w:p>
          <w:p w:rsidR="00E20422" w:rsidRDefault="00E20422" w:rsidP="00343420"/>
          <w:p w:rsidR="00E20422" w:rsidRDefault="00E20422" w:rsidP="00343420">
            <w:r>
              <w:t>A D</w:t>
            </w:r>
            <w:r w:rsidR="0053194F">
              <w:t>W 7805H, 0002</w:t>
            </w:r>
            <w:r>
              <w:t>H,</w:t>
            </w:r>
            <w:r w:rsidR="0053194F">
              <w:t>00</w:t>
            </w:r>
            <w:r>
              <w:t>01</w:t>
            </w:r>
            <w:r w:rsidR="0053194F">
              <w:t>H</w:t>
            </w:r>
            <w:r>
              <w:t>,</w:t>
            </w:r>
            <w:r w:rsidR="0053194F">
              <w:t xml:space="preserve"> 00</w:t>
            </w:r>
            <w:r>
              <w:t>02H</w:t>
            </w:r>
          </w:p>
          <w:p w:rsidR="00E20422" w:rsidRDefault="00E20422" w:rsidP="00343420"/>
          <w:p w:rsidR="00E20422" w:rsidRDefault="00E20422" w:rsidP="00343420">
            <w:r>
              <w:t>Error –free code snippet:</w:t>
            </w:r>
          </w:p>
          <w:p w:rsidR="00E20422" w:rsidRDefault="0053194F" w:rsidP="00343420">
            <w:pPr>
              <w:ind w:left="720"/>
            </w:pPr>
            <w:r>
              <w:t>MOV SI, 01</w:t>
            </w:r>
          </w:p>
          <w:p w:rsidR="00E20422" w:rsidRDefault="00E20422" w:rsidP="00343420">
            <w:pPr>
              <w:ind w:left="720"/>
            </w:pPr>
          </w:p>
          <w:p w:rsidR="00E20422" w:rsidRDefault="00E20422" w:rsidP="00343420">
            <w:r>
              <w:t xml:space="preserve">     UP:   MOV CX, [SI]</w:t>
            </w:r>
          </w:p>
          <w:p w:rsidR="00E20422" w:rsidRDefault="00E20422" w:rsidP="00343420">
            <w:pPr>
              <w:ind w:left="720"/>
            </w:pPr>
            <w:r>
              <w:t>INC SI</w:t>
            </w:r>
          </w:p>
          <w:p w:rsidR="00E20422" w:rsidRDefault="00E20422" w:rsidP="00343420">
            <w:pPr>
              <w:ind w:left="720"/>
            </w:pPr>
            <w:r>
              <w:t>LOOP UP</w:t>
            </w:r>
          </w:p>
          <w:p w:rsidR="00E20422" w:rsidRDefault="00E20422" w:rsidP="00343420">
            <w:pPr>
              <w:ind w:left="720"/>
            </w:pPr>
          </w:p>
          <w:p w:rsidR="00E20422" w:rsidRDefault="00E20422" w:rsidP="00343420">
            <w:pPr>
              <w:ind w:left="720"/>
            </w:pPr>
            <w:r>
              <w:t xml:space="preserve">How many times is the loop executed? Justify. </w:t>
            </w:r>
          </w:p>
          <w:p w:rsidR="00E20422" w:rsidRDefault="00E20422" w:rsidP="00343420">
            <w:pPr>
              <w:ind w:left="720"/>
            </w:pPr>
            <w:r>
              <w:t>Write the content of SI and [SI] after the execution of above code.</w:t>
            </w:r>
          </w:p>
          <w:p w:rsidR="00E20422" w:rsidRDefault="00E20422" w:rsidP="00343420">
            <w:pPr>
              <w:ind w:left="720"/>
            </w:pPr>
          </w:p>
        </w:tc>
        <w:tc>
          <w:tcPr>
            <w:tcW w:w="968" w:type="dxa"/>
          </w:tcPr>
          <w:p w:rsidR="00E20422" w:rsidRDefault="00E20422" w:rsidP="00343420">
            <w:r>
              <w:t>2</w:t>
            </w:r>
          </w:p>
        </w:tc>
        <w:tc>
          <w:tcPr>
            <w:tcW w:w="968" w:type="dxa"/>
          </w:tcPr>
          <w:p w:rsidR="00E20422" w:rsidRDefault="00E20422" w:rsidP="00343420">
            <w:r>
              <w:t>2</w:t>
            </w:r>
          </w:p>
        </w:tc>
      </w:tr>
      <w:tr w:rsidR="00E20422" w:rsidTr="00343420">
        <w:trPr>
          <w:trHeight w:val="333"/>
        </w:trPr>
        <w:tc>
          <w:tcPr>
            <w:tcW w:w="1038" w:type="dxa"/>
          </w:tcPr>
          <w:p w:rsidR="00E20422" w:rsidRDefault="00E20422" w:rsidP="00343420">
            <w:r>
              <w:t>2</w:t>
            </w:r>
          </w:p>
        </w:tc>
        <w:tc>
          <w:tcPr>
            <w:tcW w:w="6337" w:type="dxa"/>
          </w:tcPr>
          <w:p w:rsidR="006B5023" w:rsidRDefault="006B5023" w:rsidP="006B5023">
            <w:pPr>
              <w:pStyle w:val="NormalWeb"/>
            </w:pPr>
            <w:r>
              <w:t>If the extra segment register content is 1246H, the base address is:______</w:t>
            </w:r>
          </w:p>
          <w:p w:rsidR="00E20422" w:rsidRDefault="00E20422" w:rsidP="00343420"/>
        </w:tc>
        <w:tc>
          <w:tcPr>
            <w:tcW w:w="968" w:type="dxa"/>
          </w:tcPr>
          <w:p w:rsidR="00E20422" w:rsidRDefault="00E20422" w:rsidP="00343420">
            <w:r>
              <w:t>1</w:t>
            </w:r>
          </w:p>
        </w:tc>
        <w:tc>
          <w:tcPr>
            <w:tcW w:w="968" w:type="dxa"/>
          </w:tcPr>
          <w:p w:rsidR="00E20422" w:rsidRDefault="00E20422" w:rsidP="00343420">
            <w:r>
              <w:t>1</w:t>
            </w:r>
          </w:p>
        </w:tc>
      </w:tr>
      <w:tr w:rsidR="00E20422" w:rsidTr="00343420">
        <w:trPr>
          <w:trHeight w:val="333"/>
        </w:trPr>
        <w:tc>
          <w:tcPr>
            <w:tcW w:w="1038" w:type="dxa"/>
          </w:tcPr>
          <w:p w:rsidR="00E20422" w:rsidRDefault="00E20422" w:rsidP="00343420">
            <w:r>
              <w:t>3</w:t>
            </w:r>
          </w:p>
        </w:tc>
        <w:tc>
          <w:tcPr>
            <w:tcW w:w="6337" w:type="dxa"/>
          </w:tcPr>
          <w:p w:rsidR="00E20422" w:rsidRDefault="0092476E" w:rsidP="00343420">
            <w:r>
              <w:t xml:space="preserve">Explain the addressing mode is used in </w:t>
            </w:r>
            <w:r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MOV AX, [BX] </w:t>
            </w:r>
          </w:p>
        </w:tc>
        <w:tc>
          <w:tcPr>
            <w:tcW w:w="968" w:type="dxa"/>
          </w:tcPr>
          <w:p w:rsidR="00E20422" w:rsidRDefault="00E20422" w:rsidP="00343420">
            <w:r>
              <w:t>2</w:t>
            </w:r>
          </w:p>
        </w:tc>
        <w:tc>
          <w:tcPr>
            <w:tcW w:w="968" w:type="dxa"/>
          </w:tcPr>
          <w:p w:rsidR="00E20422" w:rsidRDefault="00E20422" w:rsidP="00343420">
            <w:r>
              <w:t>2</w:t>
            </w:r>
          </w:p>
        </w:tc>
      </w:tr>
    </w:tbl>
    <w:p w:rsidR="00E20422" w:rsidRDefault="00E20422" w:rsidP="00E20422"/>
    <w:p w:rsidR="00E20422" w:rsidRDefault="00E20422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Default="006A07FE"/>
    <w:p w:rsidR="006A07FE" w:rsidRPr="009F10C4" w:rsidRDefault="006A07FE" w:rsidP="006A07FE">
      <w:pPr>
        <w:rPr>
          <w:b/>
          <w:sz w:val="24"/>
          <w:szCs w:val="24"/>
        </w:rPr>
      </w:pPr>
      <w:r w:rsidRPr="009F10C4">
        <w:rPr>
          <w:b/>
          <w:sz w:val="24"/>
          <w:szCs w:val="24"/>
        </w:rPr>
        <w:t xml:space="preserve">ICT 2256 Computer Organization and Microprocessor Systems, IV </w:t>
      </w:r>
      <w:proofErr w:type="spellStart"/>
      <w:proofErr w:type="gramStart"/>
      <w:r w:rsidRPr="009F10C4">
        <w:rPr>
          <w:b/>
          <w:sz w:val="24"/>
          <w:szCs w:val="24"/>
        </w:rPr>
        <w:t>sem</w:t>
      </w:r>
      <w:proofErr w:type="spellEnd"/>
      <w:proofErr w:type="gramEnd"/>
      <w:r w:rsidRPr="009F10C4">
        <w:rPr>
          <w:b/>
          <w:sz w:val="24"/>
          <w:szCs w:val="24"/>
        </w:rPr>
        <w:t xml:space="preserve"> </w:t>
      </w:r>
      <w:proofErr w:type="spellStart"/>
      <w:r w:rsidRPr="009F10C4">
        <w:rPr>
          <w:b/>
          <w:sz w:val="24"/>
          <w:szCs w:val="24"/>
        </w:rPr>
        <w:t>B.Tech</w:t>
      </w:r>
      <w:proofErr w:type="spellEnd"/>
      <w:r w:rsidRPr="009F10C4">
        <w:rPr>
          <w:b/>
          <w:sz w:val="24"/>
          <w:szCs w:val="24"/>
        </w:rPr>
        <w:t xml:space="preserve"> (IT), 16-02-2023</w:t>
      </w:r>
      <w:r w:rsidRPr="009F10C4">
        <w:rPr>
          <w:b/>
          <w:sz w:val="24"/>
          <w:szCs w:val="24"/>
        </w:rPr>
        <w:tab/>
      </w:r>
    </w:p>
    <w:tbl>
      <w:tblPr>
        <w:tblStyle w:val="TableGrid"/>
        <w:tblW w:w="9311" w:type="dxa"/>
        <w:tblLook w:val="04A0" w:firstRow="1" w:lastRow="0" w:firstColumn="1" w:lastColumn="0" w:noHBand="0" w:noVBand="1"/>
      </w:tblPr>
      <w:tblGrid>
        <w:gridCol w:w="1038"/>
        <w:gridCol w:w="6337"/>
        <w:gridCol w:w="968"/>
        <w:gridCol w:w="968"/>
      </w:tblGrid>
      <w:tr w:rsidR="006A07FE" w:rsidTr="00343420">
        <w:trPr>
          <w:trHeight w:val="353"/>
        </w:trPr>
        <w:tc>
          <w:tcPr>
            <w:tcW w:w="1038" w:type="dxa"/>
          </w:tcPr>
          <w:p w:rsidR="006A07FE" w:rsidRPr="00535F8F" w:rsidRDefault="006A07FE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Sl. No</w:t>
            </w:r>
          </w:p>
        </w:tc>
        <w:tc>
          <w:tcPr>
            <w:tcW w:w="6337" w:type="dxa"/>
          </w:tcPr>
          <w:p w:rsidR="006A07FE" w:rsidRPr="00535F8F" w:rsidRDefault="006A07FE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Question</w:t>
            </w:r>
          </w:p>
        </w:tc>
        <w:tc>
          <w:tcPr>
            <w:tcW w:w="968" w:type="dxa"/>
          </w:tcPr>
          <w:p w:rsidR="006A07FE" w:rsidRPr="00535F8F" w:rsidRDefault="006A07FE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Marks</w:t>
            </w:r>
          </w:p>
        </w:tc>
        <w:tc>
          <w:tcPr>
            <w:tcW w:w="968" w:type="dxa"/>
          </w:tcPr>
          <w:p w:rsidR="006A07FE" w:rsidRPr="00535F8F" w:rsidRDefault="006A07FE" w:rsidP="00343420">
            <w:pPr>
              <w:jc w:val="center"/>
              <w:rPr>
                <w:b/>
              </w:rPr>
            </w:pPr>
            <w:r w:rsidRPr="00535F8F">
              <w:rPr>
                <w:b/>
              </w:rPr>
              <w:t>CLO</w:t>
            </w:r>
          </w:p>
        </w:tc>
      </w:tr>
      <w:tr w:rsidR="006A07FE" w:rsidTr="00343420">
        <w:trPr>
          <w:trHeight w:val="333"/>
        </w:trPr>
        <w:tc>
          <w:tcPr>
            <w:tcW w:w="1038" w:type="dxa"/>
          </w:tcPr>
          <w:p w:rsidR="006A07FE" w:rsidRDefault="006A07FE" w:rsidP="00343420">
            <w:r>
              <w:t>1</w:t>
            </w:r>
          </w:p>
        </w:tc>
        <w:tc>
          <w:tcPr>
            <w:tcW w:w="6337" w:type="dxa"/>
          </w:tcPr>
          <w:p w:rsidR="006A07FE" w:rsidRDefault="006A07FE" w:rsidP="00343420"/>
          <w:p w:rsidR="006A07FE" w:rsidRDefault="006A07FE" w:rsidP="00343420">
            <w:r>
              <w:t>Assume Data segment content as given below and DS register is initialized to the base address of data segment:</w:t>
            </w:r>
          </w:p>
          <w:p w:rsidR="006A07FE" w:rsidRDefault="006A07FE" w:rsidP="00343420"/>
          <w:p w:rsidR="006A07FE" w:rsidRDefault="0053194F" w:rsidP="00343420">
            <w:r>
              <w:t xml:space="preserve">A DW  </w:t>
            </w:r>
            <w:r w:rsidR="00BA6A1A" w:rsidRPr="00BA6A1A">
              <w:t>0002H, 0004H, 0001H, 0000H, 0003H</w:t>
            </w:r>
          </w:p>
          <w:p w:rsidR="006A07FE" w:rsidRDefault="006A07FE" w:rsidP="00343420">
            <w:r>
              <w:t>Error –free code snippet:</w:t>
            </w:r>
          </w:p>
          <w:p w:rsidR="006A07FE" w:rsidRDefault="006A07FE" w:rsidP="00343420">
            <w:pPr>
              <w:ind w:left="720"/>
            </w:pPr>
            <w:r>
              <w:t xml:space="preserve">MOV BX, </w:t>
            </w:r>
            <w:r w:rsidR="0053194F">
              <w:t>DS:</w:t>
            </w:r>
            <w:r>
              <w:t>00</w:t>
            </w:r>
            <w:r w:rsidR="0053194F">
              <w:t>00</w:t>
            </w:r>
          </w:p>
          <w:p w:rsidR="006A07FE" w:rsidRDefault="006A07FE" w:rsidP="00343420">
            <w:pPr>
              <w:ind w:left="720"/>
            </w:pPr>
          </w:p>
          <w:p w:rsidR="006A07FE" w:rsidRDefault="006A07FE" w:rsidP="00343420">
            <w:r>
              <w:t xml:space="preserve">     UP:   MOV AX, [BX]</w:t>
            </w:r>
          </w:p>
          <w:p w:rsidR="00BA6A1A" w:rsidRDefault="00BA6A1A" w:rsidP="00343420">
            <w:pPr>
              <w:ind w:left="720"/>
            </w:pPr>
            <w:r>
              <w:t>MOV BX,AX</w:t>
            </w:r>
          </w:p>
          <w:p w:rsidR="006A07FE" w:rsidRDefault="006A07FE" w:rsidP="00343420">
            <w:pPr>
              <w:ind w:left="720"/>
            </w:pPr>
            <w:r>
              <w:t>MOV CX,BX</w:t>
            </w:r>
          </w:p>
          <w:p w:rsidR="006A07FE" w:rsidRDefault="006A07FE" w:rsidP="00343420">
            <w:pPr>
              <w:ind w:left="720"/>
            </w:pPr>
            <w:r>
              <w:t>LOOP UP</w:t>
            </w:r>
          </w:p>
          <w:p w:rsidR="006A07FE" w:rsidRDefault="006A07FE" w:rsidP="00343420">
            <w:pPr>
              <w:ind w:left="720"/>
            </w:pPr>
          </w:p>
          <w:p w:rsidR="006A07FE" w:rsidRDefault="006A07FE" w:rsidP="00343420">
            <w:pPr>
              <w:ind w:left="720"/>
            </w:pPr>
            <w:r>
              <w:t xml:space="preserve">How many times is the loop executed? Justify. </w:t>
            </w:r>
          </w:p>
          <w:p w:rsidR="006A07FE" w:rsidRDefault="006A07FE" w:rsidP="00343420">
            <w:pPr>
              <w:ind w:left="720"/>
            </w:pPr>
            <w:r>
              <w:t>Write the content of BX and [BX] after the execution of above code.</w:t>
            </w:r>
          </w:p>
          <w:p w:rsidR="006A07FE" w:rsidRDefault="006A07FE" w:rsidP="00343420">
            <w:pPr>
              <w:ind w:left="720"/>
            </w:pPr>
          </w:p>
        </w:tc>
        <w:tc>
          <w:tcPr>
            <w:tcW w:w="968" w:type="dxa"/>
          </w:tcPr>
          <w:p w:rsidR="006A07FE" w:rsidRDefault="006A07FE" w:rsidP="00343420">
            <w:r>
              <w:t>2</w:t>
            </w:r>
          </w:p>
        </w:tc>
        <w:tc>
          <w:tcPr>
            <w:tcW w:w="968" w:type="dxa"/>
          </w:tcPr>
          <w:p w:rsidR="006A07FE" w:rsidRDefault="006A07FE" w:rsidP="00343420">
            <w:r>
              <w:t>2</w:t>
            </w:r>
          </w:p>
        </w:tc>
      </w:tr>
      <w:tr w:rsidR="006A07FE" w:rsidTr="00343420">
        <w:trPr>
          <w:trHeight w:val="333"/>
        </w:trPr>
        <w:tc>
          <w:tcPr>
            <w:tcW w:w="1038" w:type="dxa"/>
          </w:tcPr>
          <w:p w:rsidR="006A07FE" w:rsidRDefault="006A07FE" w:rsidP="00343420">
            <w:r>
              <w:t>2</w:t>
            </w:r>
          </w:p>
        </w:tc>
        <w:tc>
          <w:tcPr>
            <w:tcW w:w="6337" w:type="dxa"/>
          </w:tcPr>
          <w:p w:rsidR="006A07FE" w:rsidRDefault="0092476E" w:rsidP="0092476E">
            <w:pPr>
              <w:pStyle w:val="NormalWeb"/>
            </w:pPr>
            <w:r>
              <w:t>The value of sign flag and Axillary flag after the of two numbers 567DH and A565H is</w:t>
            </w:r>
          </w:p>
          <w:p w:rsidR="0092476E" w:rsidRDefault="0092476E" w:rsidP="0092476E">
            <w:pPr>
              <w:pStyle w:val="NormalWeb"/>
            </w:pPr>
          </w:p>
        </w:tc>
        <w:tc>
          <w:tcPr>
            <w:tcW w:w="968" w:type="dxa"/>
          </w:tcPr>
          <w:p w:rsidR="006A07FE" w:rsidRDefault="006A07FE" w:rsidP="00343420">
            <w:r>
              <w:t>1</w:t>
            </w:r>
          </w:p>
        </w:tc>
        <w:tc>
          <w:tcPr>
            <w:tcW w:w="968" w:type="dxa"/>
          </w:tcPr>
          <w:p w:rsidR="006A07FE" w:rsidRDefault="006A07FE" w:rsidP="00343420">
            <w:r>
              <w:t>1</w:t>
            </w:r>
          </w:p>
        </w:tc>
      </w:tr>
      <w:tr w:rsidR="006A07FE" w:rsidTr="00343420">
        <w:trPr>
          <w:trHeight w:val="333"/>
        </w:trPr>
        <w:tc>
          <w:tcPr>
            <w:tcW w:w="1038" w:type="dxa"/>
          </w:tcPr>
          <w:p w:rsidR="006A07FE" w:rsidRDefault="006A07FE" w:rsidP="00343420">
            <w:r>
              <w:t>3</w:t>
            </w:r>
          </w:p>
        </w:tc>
        <w:tc>
          <w:tcPr>
            <w:tcW w:w="6337" w:type="dxa"/>
          </w:tcPr>
          <w:p w:rsidR="006A07FE" w:rsidRDefault="002A795B" w:rsidP="006A07FE">
            <w:r>
              <w:t xml:space="preserve">Explain the addressing mode </w:t>
            </w:r>
            <w:r w:rsidR="0092476E">
              <w:t xml:space="preserve"> used in </w:t>
            </w:r>
            <w:r w:rsidR="0092476E">
              <w:rPr>
                <w:rFonts w:ascii="Arial" w:hAnsi="Arial" w:cs="Arial"/>
                <w:color w:val="3A3A3A"/>
                <w:sz w:val="23"/>
                <w:szCs w:val="23"/>
                <w:shd w:val="clear" w:color="auto" w:fill="FFFFFF"/>
              </w:rPr>
              <w:t xml:space="preserve">MOV AX, [BX+SI+05]  </w:t>
            </w:r>
          </w:p>
        </w:tc>
        <w:tc>
          <w:tcPr>
            <w:tcW w:w="968" w:type="dxa"/>
          </w:tcPr>
          <w:p w:rsidR="006A07FE" w:rsidRDefault="006A07FE" w:rsidP="00343420">
            <w:r>
              <w:t>2</w:t>
            </w:r>
          </w:p>
        </w:tc>
        <w:tc>
          <w:tcPr>
            <w:tcW w:w="968" w:type="dxa"/>
          </w:tcPr>
          <w:p w:rsidR="006A07FE" w:rsidRDefault="006A07FE" w:rsidP="00343420">
            <w:r>
              <w:t>2</w:t>
            </w:r>
          </w:p>
        </w:tc>
      </w:tr>
    </w:tbl>
    <w:p w:rsidR="006A07FE" w:rsidRDefault="006A07FE" w:rsidP="0092476E"/>
    <w:sectPr w:rsidR="006A07FE" w:rsidSect="009F10C4">
      <w:pgSz w:w="11906" w:h="16838"/>
      <w:pgMar w:top="1440" w:right="1440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Mjc3MjIxNDE0NTZR0lEKTi0uzszPAykwqgUAQgJuRiwAAAA="/>
  </w:docVars>
  <w:rsids>
    <w:rsidRoot w:val="003C3EFB"/>
    <w:rsid w:val="001C353C"/>
    <w:rsid w:val="002A795B"/>
    <w:rsid w:val="0039430A"/>
    <w:rsid w:val="003C3EFB"/>
    <w:rsid w:val="004C34ED"/>
    <w:rsid w:val="0053194F"/>
    <w:rsid w:val="00535F8F"/>
    <w:rsid w:val="0059383A"/>
    <w:rsid w:val="00692541"/>
    <w:rsid w:val="006A07FE"/>
    <w:rsid w:val="006B5023"/>
    <w:rsid w:val="00785869"/>
    <w:rsid w:val="007E48F9"/>
    <w:rsid w:val="008E1AAC"/>
    <w:rsid w:val="0092476E"/>
    <w:rsid w:val="00947A63"/>
    <w:rsid w:val="009F10C4"/>
    <w:rsid w:val="009F4337"/>
    <w:rsid w:val="00B56F6F"/>
    <w:rsid w:val="00BA6A1A"/>
    <w:rsid w:val="00BD509B"/>
    <w:rsid w:val="00CC3F69"/>
    <w:rsid w:val="00DD6748"/>
    <w:rsid w:val="00E20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A6C10"/>
  <w15:chartTrackingRefBased/>
  <w15:docId w15:val="{B5E30FA7-22A8-476B-A6E2-63E761BEA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5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319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6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4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adaraj K B</dc:creator>
  <cp:keywords/>
  <dc:description/>
  <cp:lastModifiedBy>Varadaraj K B</cp:lastModifiedBy>
  <cp:revision>13</cp:revision>
  <dcterms:created xsi:type="dcterms:W3CDTF">2023-02-15T09:42:00Z</dcterms:created>
  <dcterms:modified xsi:type="dcterms:W3CDTF">2023-02-16T00:59:00Z</dcterms:modified>
</cp:coreProperties>
</file>